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09062566</w:t>
      </w:r>
      <w:r>
        <w:t xml:space="preserve"> </w:t>
      </w:r>
      <w:r>
        <w:t xml:space="preserve">เติ้ล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่ะ พร้อมแล้วนะคะ ขอบคุณที่พี่นะคะ ที่ทำนักเรียนได้เห็นจอแล้วนะคะ โอเคนะ เดี๋ยวรอล่ามแป๊บนึงนะคะ โอเคนะคะ พร้อมแล้วนะคะ วันนี้รู้สึกว่ามอ 6 นี้จะติดปัญหานิด ๆ นะคะ พร้อมแล้ว อารมณ์เริ่มเรามาเริ่มกันเลยนะคะ คุณปิ๊กเล่าไปแล้วนะสัปดาห์ที่แล้วเราเรียนอะไรกันบ้างสำหรับวันนี้นะคะ สิ่งที่เราจะเรียนความหมายของสถิตินะคะ สถิติ คืออะไร สถิติ ก็หมายถึง วิชาวิชานึงนะคะ วิชาเกี่ยวกับการรวบรวม พอรวบรวมเสร็จแล้วนะคะ นำมาวิเคราะห์ข้อมูลนะคะ ดูสีแดงนะคะ ที่ครูปิ๊กบอกแล้วมันหมายถึงวิชาเกี่ยวกับการรวบรวมการวิเคราะห์ข้อมูลเพื่ออะไรนะคะ เพื่อการหาข้อมูลข้อสรุปเพื่อการหาข้อสรุปเมื่อเราวิเคราะห์แล้วเราก็จะหาข้อสรุป จากข้อมูลที่มีอยู่นะคะ เพื่ออธิบายหรือตอบคำถามสิ่งที่เราสนใจ นะคะ อันนี้คือความหมายของสถิติสถิติ หมายถึง วิชาเกี่ยวกับการรวบรวม และการวิเคราะห์ข้อมูลนะครับ เพื่อหาข้อมูลเพื่อหาข้อสรุปจากข้อมูลที่มีอยู่ เพื่ออธิบายนะคะ หรือตอบคำถามสิ่งที่เราสนใจเมื่อไหร่จะตอบคำถามจะเอาข้อมูลมาจากไหนนะคะมันอาศัยอยู่ 2 ส่วนด้วยกัน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ค33101 คณิตศาสตร์ (ม.6) 09062566 เติ้ล</dc:title>
  <dc:creator/>
  <cp:keywords/>
  <dcterms:created xsi:type="dcterms:W3CDTF">2024-01-19T03:40:45Z</dcterms:created>
  <dcterms:modified xsi:type="dcterms:W3CDTF">2024-01-19T03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มกราคม 2567 เวลา 09.30 น.</vt:lpwstr>
  </property>
  <property fmtid="{D5CDD505-2E9C-101B-9397-08002B2CF9AE}" pid="3" name="subtitle">
    <vt:lpwstr/>
  </property>
</Properties>
</file>